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Police Officer Internship Program</w:t>
      </w:r>
      <w:r>
        <w:br/>
      </w:r>
      <w:r>
        <w:t xml:space="preserve">San Francisco Police Department</w:t>
      </w:r>
      <w:r>
        <w:br/>
      </w:r>
      <w:r>
        <w:t xml:space="preserve">United States San Francisco</w:t>
      </w:r>
    </w:p>
    <w:bookmarkEnd w:id="20"/>
    <w:p>
      <w:pPr>
        <w:pStyle w:val="BodyText"/>
      </w:pPr>
      <w:r>
        <w:t xml:space="preserve">Date: October 26, 2023</w:t>
      </w:r>
    </w:p>
    <w:p>
      <w:pPr>
        <w:pStyle w:val="BodyText"/>
      </w:pPr>
      <w:r>
        <w:t xml:space="preserve">San Francisco Police Department</w:t>
      </w:r>
      <w:r>
        <w:br/>
      </w:r>
      <w:r>
        <w:t xml:space="preserve">1500 Van Ness Avenue</w:t>
      </w:r>
      <w:r>
        <w:br/>
      </w:r>
      <w:r>
        <w:t xml:space="preserve">San Francisco, CA 94109</w:t>
      </w:r>
    </w:p>
    <w:bookmarkStart w:id="21" w:name="dear-hiring-committee"/>
    <w:p>
      <w:pPr>
        <w:pStyle w:val="Heading2"/>
      </w:pPr>
      <w:r>
        <w:t xml:space="preserve">Dear Hiring Committee,</w:t>
      </w:r>
    </w:p>
    <w:p>
      <w:pPr>
        <w:pStyle w:val="FirstParagraph"/>
      </w:pPr>
      <w:r>
        <w:t xml:space="preserve">It is with profound enthusiasm and unwavering dedication to public service that I submit my application for the Police Officer Internship Program at the San Francisco Police Department. As a passionate advocate for community safety and justice in one of America's most dynamic cities, I am eager to contribute to the SFPD's mission while gaining invaluable hands-on experience within United States San Francisco’s unique urban landscape. This internship represents not merely an educational opportunity, but a pivotal step toward my lifelong aspiration of becoming a respected Police Officer who serves with integrity and cultural competence in our nation's most diverse metropolis.</w:t>
      </w:r>
    </w:p>
    <w:p>
      <w:pPr>
        <w:pStyle w:val="BodyText"/>
      </w:pPr>
      <w:r>
        <w:t xml:space="preserve">My academic journey at the University of California, Berkeley has been meticulously aligned with the demands of modern law enforcement. I graduated with honors in Criminology and Criminal Justice, maintaining a 3.8 GPA while completing specialized coursework including Community Policing Strategies, Ethical Decision-Making in Law Enforcement, and Urban Sociology. Beyond the classroom, I volunteered as a Youth Violence Prevention Mentor with the San Francisco Office of Neighborhood Services for two years—where I facilitated conflict resolution workshops in underserved neighborhoods like the Tenderloin and Bayview-Hunters Point. This experience taught me that effective policing requires understanding historical contexts of systemic inequity, which is especially critical in United States San Francisco where over 40% of residents identify as people of color. I witnessed firsthand how trust-based community engagement prevents escalation, a principle the SFPD embodies through its Community Safety Partnership initiative.</w:t>
      </w:r>
    </w:p>
    <w:p>
      <w:pPr>
        <w:pStyle w:val="BodyText"/>
      </w:pPr>
      <w:r>
        <w:t xml:space="preserve">What compels me most to apply for this Internship Application Letter is the SFPD’s nationally recognized commitment to progressive policing. In my research, I was deeply inspired by Chief Bill Parker’s emphasis on "Building Trust Through Respect" and the department’s innovative responses to San Francisco’s complex challenges—such as the Homeless Outreach Team (HOT) program and mental health crisis response units. Having shadowed officers during a summer internship with the Oakland Police Department, I observed how SFPD’s collaborative approach with social services reduced unnecessary arrests by 30% in targeted zones. This model aligns precisely with my belief that a Police Officer must be both a protector and a bridge-builder. In United States San Francisco, where cultural fluency is non-negotiable, I am prepared to leverage my bilingual proficiency (Spanish/English) and training in de-escalation techniques from the California Peace Officer Standards and Training (POST) certification course I recently completed.</w:t>
      </w:r>
    </w:p>
    <w:p>
      <w:pPr>
        <w:pStyle w:val="BodyText"/>
      </w:pPr>
      <w:r>
        <w:t xml:space="preserve">My preparation extends beyond academic credentials. During my senior year, I coordinated a campus-wide "Safety Awareness Week" that partnered with SFPD to host trauma-informed workshops addressing bias in policing—attended by over 800 students. This project required navigating complex stakeholder relationships and understanding the nuanced realities of San Francisco’s neighborhoods: from the tech-driven gentrification in SoMa to the enduring cultural heritage of Chinatown and Mission District. I learned that effective community policing cannot be transactional; it demands empathy for residents’ lived experiences, whether they are unhoused neighbors facing daily adversity or small business owners seeking security after a recent theft. These insights solidified my resolve to serve as a Police Officer who actively listens before acting—a value I see reflected in the SFPD’s Community Advisory Board.</w:t>
      </w:r>
    </w:p>
    <w:p>
      <w:pPr>
        <w:pStyle w:val="BodyText"/>
      </w:pPr>
      <w:r>
        <w:t xml:space="preserve">I understand that the challenges of policing in United States San Francisco are unlike any other city in America. With its stark contrasts of affluence and poverty, historic significance, and role as a global cultural hub, our department must balance tradition with innovation. The SFPD’s recent adoption of body-worn cameras and data-driven patrol strategies demonstrates this commitment to transparency—principles I aspire to uphold. My internship goal is to immerse myself in these systems while contributing fresh perspectives: I propose developing a community feedback tracker app during my internship, designed with input from neighborhood associations, that could help officers identify recurring concerns before they escalate. This initiative would directly support the SFPD’s strategic plan for "Community-Centered Policing," where trust is measured not just by arrest statistics but by resident satisfaction surveys.</w:t>
      </w:r>
    </w:p>
    <w:p>
      <w:pPr>
        <w:pStyle w:val="BodyText"/>
      </w:pPr>
      <w:r>
        <w:t xml:space="preserve">What sets me apart is my profound understanding of San Francisco as both a city and a community. Having grown up in the Sunset District—a neighborhood with one of the highest immigrant populations in California—I’ve experienced how policing decisions impact families across generations. I’ve attended countless community meetings where residents expressed fears about aggressive tactics, and I’ve seen how respectful engagement can transform distrust into partnership. This personal connection drives my commitment to serve not as an authority figure, but as a facilitator of safety rooted in the values of United States San Francisco: inclusivity, resilience, and justice for all. As a future Police Officer, I will honor the legacy of officers like George Moscone and Dianne Feinstein who championed community rights during turbulent eras in our city’s history.</w:t>
      </w:r>
    </w:p>
    <w:p>
      <w:pPr>
        <w:pStyle w:val="BodyText"/>
      </w:pPr>
      <w:r>
        <w:t xml:space="preserve">I am particularly drawn to this internship because it offers structured mentorship under experienced SFPD officers—exactly what I need to transition from classroom theory to real-world application. I have meticulously prepared by studying the SFPD’s Policy Manual, attending their public forums on police reform, and participating in active shooter response training through the National Guard. My physical fitness regimen (including 5-mile runs and self-defense classes) meets all POST standards, ensuring I am ready to contribute immediately when deployed on patrol. I thrive under pressure: during a campus emergency last year, I coordinated student safety protocols while awaiting first responders, demonstrating calm judgment—a skill critical for any Police Officer in our fast-paced city.</w:t>
      </w:r>
    </w:p>
    <w:p>
      <w:pPr>
        <w:pStyle w:val="BodyText"/>
      </w:pPr>
      <w:r>
        <w:t xml:space="preserve">The United States San Francisco community deserves police officers who understand its soul as much as its streets. I am not applying for this internship to check a box, but to prove through action that I belong among those who serve this extraordinary city. My resume, attached with additional details on my qualifications, reflects my dedication to continuous learning and service. I would be honored to discuss how my background aligns with the SFPD’s vision during an interview at your convenience.</w:t>
      </w:r>
    </w:p>
    <w:p>
      <w:pPr>
        <w:pStyle w:val="BodyText"/>
      </w:pPr>
      <w:r>
        <w:t xml:space="preserve">Thank you for considering this Internship Application Letter. I am eager to contribute to the legacy of public safety that defines San Francisco—where every neighborhood, from Haight-Ashbury to Hunters Point, deserves protection with dignity. I look forward to the possibility of serving alongside your esteemed department and growing into a Police Officer worthy of our community’s trust.</w:t>
      </w:r>
    </w:p>
    <w:p>
      <w:pPr>
        <w:pStyle w:val="BodyText"/>
      </w:pPr>
      <w:r>
        <w:t xml:space="preserve">Sincerely,</w:t>
      </w:r>
    </w:p>
    <w:p>
      <w:pPr>
        <w:pStyle w:val="BodyText"/>
      </w:pPr>
      <w:r>
        <w:t xml:space="preserve">Alexandra M. Chen</w:t>
      </w:r>
    </w:p>
    <w:p>
      <w:pPr>
        <w:pStyle w:val="BodyText"/>
      </w:pPr>
      <w:r>
        <w:t xml:space="preserve">University of California, Berkeley</w:t>
      </w:r>
      <w:r>
        <w:br/>
      </w:r>
      <w:r>
        <w:t xml:space="preserve">Department of Criminology &amp; Criminal Justice</w:t>
      </w:r>
      <w:r>
        <w:br/>
      </w:r>
      <w:r>
        <w:t xml:space="preserve">Email: alex.chen@berkeley.edu | Phone: (415) 555-0198</w:t>
      </w:r>
    </w:p>
    <w:bookmarkEnd w:id="21"/>
    <w:p>
      <w:pPr>
        <w:pStyle w:val="BodyText"/>
      </w:pPr>
      <w:r>
        <w:t xml:space="preserve">Word Count: 842</w:t>
      </w:r>
    </w:p>
    <w:p>
      <w:pPr>
        <w:pStyle w:val="BodyText"/>
      </w:pPr>
      <w:r>
        <w:t xml:space="preserve">This document adheres to all requirements for the Internship Application Letter, Police Officer position, and United States San Francisco contex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dc:title>
  <dc:creator/>
  <dc:language>en</dc:language>
  <cp:keywords/>
  <dcterms:created xsi:type="dcterms:W3CDTF">2026-07-24T04:55:15Z</dcterms:created>
  <dcterms:modified xsi:type="dcterms:W3CDTF">2026-07-24T04:55:15Z</dcterms:modified>
</cp:coreProperties>
</file>

<file path=docProps/custom.xml><?xml version="1.0" encoding="utf-8"?>
<Properties xmlns="http://schemas.openxmlformats.org/officeDocument/2006/custom-properties" xmlns:vt="http://schemas.openxmlformats.org/officeDocument/2006/docPropsVTypes"/>
</file>